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1BC3F319" w14:textId="2B510C76" w:rsidR="00684DA1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</w:t>
            </w:r>
            <w:r w:rsidR="00684DA1">
              <w:rPr>
                <w:rFonts w:eastAsia="Times New Roman"/>
                <w:b/>
                <w:color w:val="000000"/>
                <w:lang w:val="en-US"/>
              </w:rPr>
              <w:t>1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</w:t>
            </w:r>
          </w:p>
          <w:p w14:paraId="7A96A518" w14:textId="605E4683" w:rsidR="00684DA1" w:rsidRPr="006754BE" w:rsidRDefault="00684DA1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4DEFE69C" w:rsidR="005473B6" w:rsidRPr="006754BE" w:rsidRDefault="00684DA1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5E6FAFDD" w:rsidR="005473B6" w:rsidRPr="006754BE" w:rsidRDefault="00684DA1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7C2ED97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</w:t>
            </w:r>
            <w:r w:rsidR="00684DA1">
              <w:rPr>
                <w:color w:val="000000"/>
                <w:lang w:val="en-US"/>
              </w:rPr>
              <w:t>2-5</w:t>
            </w:r>
            <w:r>
              <w:rPr>
                <w:color w:val="000000"/>
                <w:lang w:val="en-US"/>
              </w:rPr>
              <w:t xml:space="preserve">   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6220B91D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</w:t>
            </w:r>
            <w:r w:rsidR="00684DA1">
              <w:rPr>
                <w:color w:val="000000"/>
                <w:lang w:val="en-US"/>
              </w:rPr>
              <w:t xml:space="preserve">   2-5        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6</w:t>
            </w:r>
            <w:proofErr w:type="gramEnd"/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E06C863" w:rsidR="005473B6" w:rsidRPr="006754BE" w:rsidRDefault="00A024A8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2-5        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040CD49" w:rsidR="005473B6" w:rsidRPr="006754BE" w:rsidRDefault="00A024A8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 xml:space="preserve">   2-5        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4C6264FF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A024A8">
              <w:rPr>
                <w:color w:val="000000"/>
                <w:lang w:val="en-US"/>
              </w:rPr>
              <w:t xml:space="preserve">   2-5        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300D271D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</w:t>
            </w:r>
            <w:r w:rsidR="00A024A8">
              <w:rPr>
                <w:color w:val="000000"/>
                <w:lang w:val="en-US"/>
              </w:rPr>
              <w:t xml:space="preserve">   2-5        </w:t>
            </w:r>
            <w:r>
              <w:rPr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274D2C49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  <w:r w:rsidR="00C652C9">
              <w:rPr>
                <w:color w:val="000000"/>
                <w:sz w:val="22"/>
                <w:szCs w:val="22"/>
                <w:lang w:val="en-US"/>
              </w:rPr>
              <w:t>5</w:t>
            </w:r>
            <w:bookmarkStart w:id="0" w:name="_GoBack"/>
            <w:bookmarkEnd w:id="0"/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6E3BBDFF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A024A8">
              <w:rPr>
                <w:color w:val="000000"/>
                <w:lang w:val="en-US"/>
              </w:rPr>
              <w:t xml:space="preserve">   2-5        </w:t>
            </w:r>
            <w:r>
              <w:rPr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</w:t>
            </w:r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from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600399CE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A024A8">
              <w:rPr>
                <w:color w:val="000000"/>
                <w:lang w:val="en-US"/>
              </w:rPr>
              <w:t xml:space="preserve">   2-5     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50F84845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A024A8">
              <w:rPr>
                <w:b/>
                <w:color w:val="000000"/>
                <w:lang w:val="en-US"/>
              </w:rPr>
              <w:t>5-6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18A39B79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A024A8">
              <w:rPr>
                <w:b/>
                <w:color w:val="000000"/>
                <w:lang w:val="en-US"/>
              </w:rPr>
              <w:t>5-6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41739010" w:rsidR="005473B6" w:rsidRPr="003C5A7F" w:rsidRDefault="00A024A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-6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75E6E14F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A024A8">
              <w:rPr>
                <w:b/>
                <w:color w:val="000000"/>
                <w:lang w:val="en-US"/>
              </w:rPr>
              <w:t>5-6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587AC5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2044DF3E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A024A8">
              <w:rPr>
                <w:color w:val="000000"/>
                <w:lang w:val="en-US"/>
              </w:rPr>
              <w:t>6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277D2403" w:rsidR="005473B6" w:rsidRPr="006754BE" w:rsidRDefault="00A024A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3F52E8B2" w:rsidR="005473B6" w:rsidRPr="006754BE" w:rsidRDefault="000D361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-9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5124D73A" w:rsidR="005473B6" w:rsidRPr="005D3A31" w:rsidRDefault="000D361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6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4B541B1" w:rsidR="005473B6" w:rsidRPr="006754BE" w:rsidRDefault="000D361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1E8E15A" w:rsidR="005473B6" w:rsidRPr="006754BE" w:rsidRDefault="000D361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N/A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007D9497" w:rsidR="005473B6" w:rsidRPr="006754BE" w:rsidRDefault="000D361F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F21362" w14:textId="77777777" w:rsidR="00C539F3" w:rsidRDefault="00C539F3" w:rsidP="001330D2">
      <w:pPr>
        <w:spacing w:after="0" w:line="240" w:lineRule="auto"/>
      </w:pPr>
      <w:r>
        <w:separator/>
      </w:r>
    </w:p>
  </w:endnote>
  <w:endnote w:type="continuationSeparator" w:id="0">
    <w:p w14:paraId="21E023FF" w14:textId="77777777" w:rsidR="00C539F3" w:rsidRDefault="00C539F3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7611C348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359F4">
      <w:rPr>
        <w:rStyle w:val="PageNumber"/>
        <w:noProof/>
      </w:rPr>
      <w:t>8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34F45" w14:textId="77777777" w:rsidR="00C539F3" w:rsidRDefault="00C539F3" w:rsidP="001330D2">
      <w:pPr>
        <w:spacing w:after="0" w:line="240" w:lineRule="auto"/>
      </w:pPr>
      <w:r>
        <w:separator/>
      </w:r>
    </w:p>
  </w:footnote>
  <w:footnote w:type="continuationSeparator" w:id="0">
    <w:p w14:paraId="787DBC36" w14:textId="77777777" w:rsidR="00C539F3" w:rsidRDefault="00C539F3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359F4"/>
    <w:rsid w:val="000D361F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84DA1"/>
    <w:rsid w:val="006B6BF3"/>
    <w:rsid w:val="007D2D6C"/>
    <w:rsid w:val="007E78A6"/>
    <w:rsid w:val="007F5AE2"/>
    <w:rsid w:val="0084310D"/>
    <w:rsid w:val="00967969"/>
    <w:rsid w:val="00A024A8"/>
    <w:rsid w:val="00AC31EB"/>
    <w:rsid w:val="00C539F3"/>
    <w:rsid w:val="00C652C9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363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Fulay, Aarohee</cp:lastModifiedBy>
  <cp:revision>3</cp:revision>
  <dcterms:created xsi:type="dcterms:W3CDTF">2020-10-29T23:50:00Z</dcterms:created>
  <dcterms:modified xsi:type="dcterms:W3CDTF">2020-10-30T00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